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0a0d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b171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59162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7c5ed8b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04743c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4-18T13:19:28Z</dcterms:created>
  <dcterms:modified xsi:type="dcterms:W3CDTF">2019-04-18T13:19:28Z</dcterms:modified>
</cp:coreProperties>
</file>